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A71FD" w14:textId="440E1547" w:rsidR="000F3A5C" w:rsidRPr="005A5888" w:rsidRDefault="00CA4F32" w:rsidP="00840A9E">
      <w:pPr>
        <w:jc w:val="center"/>
        <w:rPr>
          <w:rFonts w:ascii="Palatino Linotype" w:hAnsi="Palatino Linotype"/>
          <w:lang w:val="en-US"/>
        </w:rPr>
      </w:pPr>
      <w:r>
        <w:rPr>
          <w:rFonts w:ascii="Palatino Linotype" w:hAnsi="Palatino Linotype"/>
          <w:b/>
          <w:lang w:val="en-US"/>
        </w:rPr>
        <w:t>TITLE</w:t>
      </w:r>
    </w:p>
    <w:p w14:paraId="19A3993B" w14:textId="7DEB9FF1" w:rsidR="00A15403" w:rsidRPr="003315F8" w:rsidRDefault="00A15403" w:rsidP="00840A9E">
      <w:pPr>
        <w:jc w:val="center"/>
        <w:rPr>
          <w:rFonts w:ascii="Palatino Linotype" w:hAnsi="Palatino Linotype"/>
          <w:b/>
          <w:sz w:val="20"/>
          <w:szCs w:val="20"/>
          <w:lang w:val="en-US"/>
        </w:rPr>
      </w:pPr>
    </w:p>
    <w:p w14:paraId="17814CDB" w14:textId="77777777" w:rsidR="0073218B" w:rsidRPr="003315F8" w:rsidRDefault="0073218B" w:rsidP="0073218B">
      <w:pPr>
        <w:jc w:val="center"/>
        <w:rPr>
          <w:rStyle w:val="Kpr"/>
          <w:rFonts w:ascii="Palatino Linotype" w:hAnsi="Palatino Linotype"/>
          <w:color w:val="auto"/>
          <w:sz w:val="20"/>
          <w:szCs w:val="20"/>
          <w:u w:val="none"/>
        </w:rPr>
      </w:pPr>
      <w:r w:rsidRPr="003315F8">
        <w:rPr>
          <w:rStyle w:val="Kpr"/>
          <w:rFonts w:ascii="Palatino Linotype" w:hAnsi="Palatino Linotype"/>
          <w:color w:val="auto"/>
          <w:sz w:val="20"/>
          <w:szCs w:val="20"/>
          <w:u w:val="none"/>
          <w:vertAlign w:val="superscript"/>
        </w:rPr>
        <w:t>1</w:t>
      </w:r>
      <w:r w:rsidRPr="003315F8">
        <w:rPr>
          <w:rStyle w:val="Kpr"/>
          <w:rFonts w:ascii="Palatino Linotype" w:hAnsi="Palatino Linotype"/>
          <w:color w:val="auto"/>
          <w:sz w:val="20"/>
          <w:szCs w:val="20"/>
          <w:u w:val="none"/>
        </w:rPr>
        <w:t>Author</w:t>
      </w:r>
      <w:r w:rsidRPr="003315F8">
        <w:rPr>
          <w:rFonts w:ascii="Palatino Linotype" w:hAnsi="Palatino Linotype"/>
          <w:noProof/>
          <w:sz w:val="20"/>
          <w:szCs w:val="20"/>
        </w:rPr>
        <w:drawing>
          <wp:inline distT="0" distB="0" distL="0" distR="0" wp14:anchorId="4ABAAF40" wp14:editId="76E21937">
            <wp:extent cx="219075" cy="219075"/>
            <wp:effectExtent l="0" t="0" r="9525" b="952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rci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5F8">
        <w:rPr>
          <w:rStyle w:val="Kpr"/>
          <w:rFonts w:ascii="Palatino Linotype" w:hAnsi="Palatino Linotype"/>
          <w:color w:val="auto"/>
          <w:sz w:val="20"/>
          <w:szCs w:val="20"/>
          <w:u w:val="none"/>
        </w:rPr>
        <w:t xml:space="preserve">, </w:t>
      </w:r>
      <w:r w:rsidRPr="003315F8">
        <w:rPr>
          <w:rStyle w:val="Kpr"/>
          <w:rFonts w:ascii="Palatino Linotype" w:hAnsi="Palatino Linotype"/>
          <w:color w:val="auto"/>
          <w:sz w:val="20"/>
          <w:szCs w:val="20"/>
          <w:u w:val="none"/>
          <w:vertAlign w:val="superscript"/>
        </w:rPr>
        <w:t>2</w:t>
      </w:r>
      <w:r w:rsidRPr="003315F8">
        <w:rPr>
          <w:rStyle w:val="Kpr"/>
          <w:rFonts w:ascii="Palatino Linotype" w:hAnsi="Palatino Linotype"/>
          <w:color w:val="auto"/>
          <w:sz w:val="20"/>
          <w:szCs w:val="20"/>
          <w:u w:val="none"/>
        </w:rPr>
        <w:t>Author*</w:t>
      </w:r>
      <w:r w:rsidRPr="003315F8">
        <w:rPr>
          <w:rFonts w:ascii="Palatino Linotype" w:hAnsi="Palatino Linotype"/>
          <w:noProof/>
          <w:sz w:val="20"/>
          <w:szCs w:val="20"/>
        </w:rPr>
        <w:drawing>
          <wp:inline distT="0" distB="0" distL="0" distR="0" wp14:anchorId="5AEE538E" wp14:editId="0408631A">
            <wp:extent cx="219075" cy="219075"/>
            <wp:effectExtent l="0" t="0" r="9525" b="952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rci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E224F" w14:textId="77777777" w:rsidR="0073218B" w:rsidRPr="003315F8" w:rsidRDefault="0073218B" w:rsidP="0073218B">
      <w:pPr>
        <w:jc w:val="center"/>
        <w:rPr>
          <w:rStyle w:val="Kpr"/>
          <w:rFonts w:ascii="Palatino Linotype" w:hAnsi="Palatino Linotype"/>
          <w:color w:val="auto"/>
          <w:sz w:val="20"/>
          <w:szCs w:val="20"/>
          <w:u w:val="none"/>
        </w:rPr>
      </w:pPr>
    </w:p>
    <w:p w14:paraId="5A271396" w14:textId="76369190" w:rsidR="0073218B" w:rsidRPr="003315F8" w:rsidRDefault="0073218B" w:rsidP="00AE18D6">
      <w:pPr>
        <w:jc w:val="center"/>
        <w:rPr>
          <w:rStyle w:val="Kpr"/>
          <w:rFonts w:ascii="Palatino Linotype" w:hAnsi="Palatino Linotype"/>
          <w:color w:val="auto"/>
          <w:sz w:val="20"/>
          <w:szCs w:val="20"/>
          <w:u w:val="none"/>
        </w:rPr>
      </w:pPr>
      <w:r w:rsidRPr="003315F8">
        <w:rPr>
          <w:rStyle w:val="Kpr"/>
          <w:rFonts w:ascii="Palatino Linotype" w:hAnsi="Palatino Linotype"/>
          <w:color w:val="auto"/>
          <w:sz w:val="20"/>
          <w:szCs w:val="20"/>
          <w:u w:val="none"/>
          <w:vertAlign w:val="superscript"/>
          <w:lang w:val="en-US"/>
        </w:rPr>
        <w:t>1</w:t>
      </w:r>
      <w:r w:rsidRPr="003315F8">
        <w:rPr>
          <w:rStyle w:val="Kpr"/>
          <w:rFonts w:ascii="Palatino Linotype" w:hAnsi="Palatino Linotype"/>
          <w:color w:val="auto"/>
          <w:sz w:val="20"/>
          <w:szCs w:val="20"/>
          <w:u w:val="none"/>
          <w:lang w:val="en-US"/>
        </w:rPr>
        <w:t>Address</w:t>
      </w:r>
      <w:r w:rsidRPr="003315F8">
        <w:rPr>
          <w:rStyle w:val="Kpr"/>
          <w:rFonts w:ascii="Palatino Linotype" w:hAnsi="Palatino Linotype"/>
          <w:color w:val="auto"/>
          <w:sz w:val="20"/>
          <w:szCs w:val="20"/>
          <w:u w:val="none"/>
        </w:rPr>
        <w:t xml:space="preserve"> </w:t>
      </w:r>
    </w:p>
    <w:p w14:paraId="28273A36" w14:textId="267B4B1C" w:rsidR="0073218B" w:rsidRPr="003315F8" w:rsidRDefault="0073218B" w:rsidP="00AE18D6">
      <w:pPr>
        <w:jc w:val="center"/>
        <w:rPr>
          <w:rStyle w:val="Kpr"/>
          <w:rFonts w:ascii="Palatino Linotype" w:hAnsi="Palatino Linotype"/>
          <w:color w:val="auto"/>
          <w:sz w:val="20"/>
          <w:szCs w:val="20"/>
          <w:u w:val="none"/>
        </w:rPr>
      </w:pPr>
      <w:r w:rsidRPr="003315F8">
        <w:rPr>
          <w:rStyle w:val="Kpr"/>
          <w:rFonts w:ascii="Palatino Linotype" w:hAnsi="Palatino Linotype"/>
          <w:color w:val="auto"/>
          <w:sz w:val="20"/>
          <w:szCs w:val="20"/>
          <w:u w:val="none"/>
          <w:vertAlign w:val="superscript"/>
        </w:rPr>
        <w:t>2</w:t>
      </w:r>
      <w:r w:rsidRPr="003315F8">
        <w:rPr>
          <w:rStyle w:val="Kpr"/>
          <w:rFonts w:ascii="Palatino Linotype" w:hAnsi="Palatino Linotype"/>
          <w:color w:val="auto"/>
          <w:sz w:val="20"/>
          <w:szCs w:val="20"/>
          <w:u w:val="none"/>
        </w:rPr>
        <w:t xml:space="preserve">Address </w:t>
      </w:r>
    </w:p>
    <w:p w14:paraId="03F0DF7F" w14:textId="77777777" w:rsidR="0073218B" w:rsidRPr="003315F8" w:rsidRDefault="0073218B" w:rsidP="0073218B">
      <w:pPr>
        <w:jc w:val="center"/>
        <w:rPr>
          <w:rFonts w:ascii="Palatino Linotype" w:hAnsi="Palatino Linotype"/>
          <w:sz w:val="20"/>
          <w:szCs w:val="20"/>
          <w:lang w:val="en-US"/>
        </w:rPr>
      </w:pPr>
      <w:r w:rsidRPr="003315F8">
        <w:rPr>
          <w:rFonts w:ascii="Palatino Linotype" w:hAnsi="Palatino Linotype"/>
          <w:sz w:val="20"/>
          <w:szCs w:val="20"/>
          <w:vertAlign w:val="superscript"/>
          <w:lang w:val="en-US"/>
        </w:rPr>
        <w:t>1</w:t>
      </w:r>
      <w:r w:rsidRPr="003315F8">
        <w:rPr>
          <w:rFonts w:ascii="Palatino Linotype" w:hAnsi="Palatino Linotype"/>
          <w:sz w:val="20"/>
          <w:szCs w:val="20"/>
          <w:lang w:val="en-US"/>
        </w:rPr>
        <w:t xml:space="preserve">email@author, </w:t>
      </w:r>
      <w:r w:rsidRPr="003315F8">
        <w:rPr>
          <w:rFonts w:ascii="Palatino Linotype" w:hAnsi="Palatino Linotype"/>
          <w:sz w:val="20"/>
          <w:szCs w:val="20"/>
          <w:vertAlign w:val="superscript"/>
          <w:lang w:val="en-US"/>
        </w:rPr>
        <w:t>2</w:t>
      </w:r>
      <w:r w:rsidRPr="003315F8">
        <w:rPr>
          <w:rFonts w:ascii="Palatino Linotype" w:hAnsi="Palatino Linotype"/>
          <w:sz w:val="20"/>
          <w:szCs w:val="20"/>
          <w:lang w:val="en-US"/>
        </w:rPr>
        <w:t>email@author</w:t>
      </w:r>
    </w:p>
    <w:p w14:paraId="00033E7F" w14:textId="77777777" w:rsidR="0073218B" w:rsidRPr="003315F8" w:rsidRDefault="0073218B" w:rsidP="00840A9E">
      <w:pPr>
        <w:jc w:val="center"/>
        <w:rPr>
          <w:rFonts w:ascii="Palatino Linotype" w:hAnsi="Palatino Linotype"/>
          <w:b/>
          <w:sz w:val="20"/>
          <w:szCs w:val="20"/>
          <w:lang w:val="en-US"/>
        </w:rPr>
      </w:pPr>
    </w:p>
    <w:p w14:paraId="755C01D3" w14:textId="77777777" w:rsidR="005A5888" w:rsidRPr="003315F8" w:rsidRDefault="005A5888" w:rsidP="005A5888">
      <w:pPr>
        <w:pStyle w:val="EndNoteBibliography"/>
        <w:ind w:left="720" w:hanging="720"/>
        <w:rPr>
          <w:rFonts w:ascii="Palatino Linotype" w:hAnsi="Palatino Linotype"/>
          <w:b/>
          <w:bCs/>
          <w:i/>
          <w:iCs/>
        </w:rPr>
      </w:pPr>
      <w:r w:rsidRPr="003315F8">
        <w:rPr>
          <w:rFonts w:ascii="Palatino Linotype" w:hAnsi="Palatino Linotype"/>
          <w:b/>
          <w:bCs/>
          <w:i/>
          <w:iCs/>
        </w:rPr>
        <w:t>Highlights</w:t>
      </w:r>
    </w:p>
    <w:p w14:paraId="7B142C1A" w14:textId="77777777" w:rsidR="005A5888" w:rsidRPr="003315F8" w:rsidRDefault="005A5888" w:rsidP="005A5888">
      <w:pPr>
        <w:pStyle w:val="EndNoteBibliography"/>
        <w:ind w:left="720" w:hanging="720"/>
        <w:rPr>
          <w:rFonts w:ascii="Palatino Linotype" w:hAnsi="Palatino Linotype"/>
          <w:b/>
          <w:bCs/>
          <w:i/>
          <w:iCs/>
        </w:rPr>
      </w:pPr>
    </w:p>
    <w:p w14:paraId="65BF0106" w14:textId="5C840091" w:rsidR="005A5888" w:rsidRPr="003315F8" w:rsidRDefault="005A5888" w:rsidP="003121AD">
      <w:pPr>
        <w:pStyle w:val="EndNoteBibliography"/>
        <w:numPr>
          <w:ilvl w:val="0"/>
          <w:numId w:val="5"/>
        </w:numPr>
        <w:spacing w:line="360" w:lineRule="auto"/>
        <w:ind w:left="357" w:hanging="357"/>
        <w:rPr>
          <w:rFonts w:ascii="Palatino Linotype" w:hAnsi="Palatino Linotype"/>
          <w:sz w:val="20"/>
          <w:szCs w:val="20"/>
        </w:rPr>
      </w:pPr>
      <w:r w:rsidRPr="003315F8">
        <w:rPr>
          <w:rFonts w:ascii="Palatino Linotype" w:hAnsi="Palatino Linotype"/>
          <w:sz w:val="20"/>
          <w:szCs w:val="20"/>
        </w:rPr>
        <w:t xml:space="preserve">Highligts </w:t>
      </w:r>
      <w:r w:rsidR="003315F8" w:rsidRPr="003315F8">
        <w:rPr>
          <w:rFonts w:ascii="Palatino Linotype" w:hAnsi="Palatino Linotype"/>
          <w:sz w:val="20"/>
          <w:szCs w:val="20"/>
        </w:rPr>
        <w:t>1</w:t>
      </w:r>
    </w:p>
    <w:p w14:paraId="6B97294E" w14:textId="4F16AA8B" w:rsidR="005A5888" w:rsidRPr="003315F8" w:rsidRDefault="005A5888" w:rsidP="003121AD">
      <w:pPr>
        <w:pStyle w:val="EndNoteBibliography"/>
        <w:numPr>
          <w:ilvl w:val="0"/>
          <w:numId w:val="5"/>
        </w:numPr>
        <w:spacing w:line="360" w:lineRule="auto"/>
        <w:ind w:left="357" w:hanging="357"/>
        <w:rPr>
          <w:rFonts w:ascii="Palatino Linotype" w:hAnsi="Palatino Linotype"/>
          <w:sz w:val="20"/>
          <w:szCs w:val="20"/>
        </w:rPr>
      </w:pPr>
      <w:r w:rsidRPr="003315F8">
        <w:rPr>
          <w:rFonts w:ascii="Palatino Linotype" w:hAnsi="Palatino Linotype"/>
          <w:sz w:val="20"/>
          <w:szCs w:val="20"/>
        </w:rPr>
        <w:t xml:space="preserve">Highligts </w:t>
      </w:r>
      <w:r w:rsidR="003315F8" w:rsidRPr="003315F8">
        <w:rPr>
          <w:rFonts w:ascii="Palatino Linotype" w:hAnsi="Palatino Linotype"/>
          <w:sz w:val="20"/>
          <w:szCs w:val="20"/>
        </w:rPr>
        <w:t>2</w:t>
      </w:r>
    </w:p>
    <w:p w14:paraId="21188548" w14:textId="3399779B" w:rsidR="005A5888" w:rsidRPr="003315F8" w:rsidRDefault="005A5888" w:rsidP="003121AD">
      <w:pPr>
        <w:pStyle w:val="EndNoteBibliography"/>
        <w:numPr>
          <w:ilvl w:val="0"/>
          <w:numId w:val="5"/>
        </w:numPr>
        <w:spacing w:line="360" w:lineRule="auto"/>
        <w:ind w:left="357" w:hanging="357"/>
        <w:rPr>
          <w:rFonts w:ascii="Palatino Linotype" w:hAnsi="Palatino Linotype"/>
          <w:sz w:val="20"/>
          <w:szCs w:val="20"/>
        </w:rPr>
      </w:pPr>
      <w:r w:rsidRPr="003315F8">
        <w:rPr>
          <w:rFonts w:ascii="Palatino Linotype" w:hAnsi="Palatino Linotype"/>
          <w:sz w:val="20"/>
          <w:szCs w:val="20"/>
        </w:rPr>
        <w:t xml:space="preserve">Highligts </w:t>
      </w:r>
      <w:r w:rsidR="003315F8" w:rsidRPr="003315F8">
        <w:rPr>
          <w:rFonts w:ascii="Palatino Linotype" w:hAnsi="Palatino Linotype"/>
          <w:sz w:val="20"/>
          <w:szCs w:val="20"/>
        </w:rPr>
        <w:t>3</w:t>
      </w:r>
    </w:p>
    <w:p w14:paraId="524CF570" w14:textId="77777777" w:rsidR="005A5888" w:rsidRPr="003315F8" w:rsidRDefault="005A5888" w:rsidP="005A5888">
      <w:pPr>
        <w:pStyle w:val="EndNoteBibliography"/>
        <w:ind w:left="720" w:hanging="720"/>
        <w:rPr>
          <w:rFonts w:ascii="Palatino Linotype" w:hAnsi="Palatino Linotype"/>
          <w:sz w:val="20"/>
          <w:szCs w:val="20"/>
        </w:rPr>
      </w:pPr>
    </w:p>
    <w:p w14:paraId="08177033" w14:textId="7D828D55" w:rsidR="005A5888" w:rsidRPr="003315F8" w:rsidRDefault="003315F8" w:rsidP="005A5888">
      <w:pPr>
        <w:pStyle w:val="EndNoteBibliography"/>
        <w:ind w:left="720" w:hanging="720"/>
        <w:rPr>
          <w:rFonts w:ascii="Palatino Linotype" w:hAnsi="Palatino Linotype"/>
          <w:sz w:val="20"/>
          <w:szCs w:val="20"/>
        </w:rPr>
      </w:pPr>
      <w:r w:rsidRPr="003315F8">
        <w:rPr>
          <w:rFonts w:ascii="Palatino Linotype" w:hAnsi="Palatino Linotype"/>
          <w:sz w:val="20"/>
          <w:szCs w:val="20"/>
        </w:rPr>
        <w:t>'Highlights' include 3 to 5 bullet points (maximum 85 characters, including spaces, per bullet point).</w:t>
      </w:r>
    </w:p>
    <w:p w14:paraId="1474E3F4" w14:textId="77777777" w:rsidR="003315F8" w:rsidRPr="000A2294" w:rsidRDefault="003315F8" w:rsidP="005A5888">
      <w:pPr>
        <w:pStyle w:val="EndNoteBibliography"/>
        <w:ind w:left="720" w:hanging="720"/>
        <w:rPr>
          <w:rFonts w:ascii="Palatino Linotype" w:hAnsi="Palatino Linotype"/>
          <w:color w:val="0070C0"/>
          <w:sz w:val="20"/>
          <w:szCs w:val="20"/>
        </w:rPr>
      </w:pPr>
    </w:p>
    <w:p w14:paraId="701B768B" w14:textId="77777777" w:rsidR="003315F8" w:rsidRDefault="003315F8" w:rsidP="005A5888">
      <w:pPr>
        <w:pStyle w:val="EndNoteBibliography"/>
        <w:ind w:left="720" w:hanging="720"/>
        <w:rPr>
          <w:rFonts w:ascii="Palatino Linotype" w:hAnsi="Palatino Linotype"/>
          <w:b/>
          <w:bCs/>
          <w:i/>
          <w:iCs/>
        </w:rPr>
      </w:pPr>
    </w:p>
    <w:p w14:paraId="1D89FB4C" w14:textId="16BC00F3" w:rsidR="005A5888" w:rsidRPr="003315F8" w:rsidRDefault="005A5888" w:rsidP="005A5888">
      <w:pPr>
        <w:pStyle w:val="EndNoteBibliography"/>
        <w:ind w:left="720" w:hanging="720"/>
        <w:rPr>
          <w:rFonts w:ascii="Palatino Linotype" w:hAnsi="Palatino Linotype"/>
          <w:b/>
          <w:bCs/>
          <w:i/>
          <w:iCs/>
        </w:rPr>
      </w:pPr>
      <w:r w:rsidRPr="003315F8">
        <w:rPr>
          <w:rFonts w:ascii="Palatino Linotype" w:hAnsi="Palatino Linotype"/>
          <w:b/>
          <w:bCs/>
          <w:i/>
          <w:iCs/>
        </w:rPr>
        <w:t>Graphical Abstract</w:t>
      </w:r>
      <w:r w:rsidR="003315F8">
        <w:rPr>
          <w:rFonts w:ascii="Palatino Linotype" w:hAnsi="Palatino Linotype"/>
          <w:b/>
          <w:bCs/>
          <w:i/>
          <w:iCs/>
        </w:rPr>
        <w:t xml:space="preserve"> (Optional)</w:t>
      </w:r>
    </w:p>
    <w:p w14:paraId="1244DB02" w14:textId="77777777" w:rsidR="005A5888" w:rsidRDefault="005A5888" w:rsidP="005A5888">
      <w:pPr>
        <w:pStyle w:val="EndNoteBibliography"/>
        <w:ind w:left="720" w:hanging="720"/>
        <w:rPr>
          <w:rFonts w:ascii="Palatino Linotype" w:hAnsi="Palatino Linotype"/>
          <w:b/>
          <w:bCs/>
          <w:i/>
          <w:iCs/>
        </w:rPr>
      </w:pPr>
    </w:p>
    <w:p w14:paraId="6E395ED2" w14:textId="77777777" w:rsidR="005A5888" w:rsidRDefault="005A5888" w:rsidP="005A5888">
      <w:pPr>
        <w:pStyle w:val="EndNoteBibliography"/>
        <w:ind w:left="720" w:hanging="720"/>
        <w:rPr>
          <w:rFonts w:ascii="Palatino Linotype" w:hAnsi="Palatino Linotype"/>
          <w:sz w:val="20"/>
          <w:szCs w:val="20"/>
        </w:rPr>
      </w:pPr>
    </w:p>
    <w:p w14:paraId="29F7919B" w14:textId="5EE6D81F" w:rsidR="005A5888" w:rsidRDefault="005A5888" w:rsidP="005A5888">
      <w:pPr>
        <w:pStyle w:val="EndNoteBibliography"/>
        <w:ind w:left="720" w:hanging="720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  <w:lang w:val="tr-TR" w:eastAsia="tr-TR"/>
        </w:rPr>
        <w:drawing>
          <wp:inline distT="0" distB="0" distL="0" distR="0" wp14:anchorId="72075C6D" wp14:editId="5328CA54">
            <wp:extent cx="5629275" cy="1066800"/>
            <wp:effectExtent l="0" t="0" r="9525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79109" w14:textId="457D39B4" w:rsidR="00240F1A" w:rsidRPr="00CA4F32" w:rsidRDefault="005A5888" w:rsidP="00060E99">
      <w:pPr>
        <w:pStyle w:val="EndNoteBibliography"/>
        <w:ind w:left="720" w:hanging="720"/>
        <w:jc w:val="center"/>
        <w:rPr>
          <w:rFonts w:ascii="Palatino Linotype" w:hAnsi="Palatino Linotype"/>
          <w:color w:val="000000" w:themeColor="text1"/>
          <w:sz w:val="20"/>
          <w:szCs w:val="20"/>
        </w:rPr>
      </w:pPr>
      <w:r w:rsidRPr="00CA4F32">
        <w:rPr>
          <w:rFonts w:ascii="Palatino Linotype" w:hAnsi="Palatino Linotype"/>
          <w:b/>
          <w:bCs/>
          <w:color w:val="000000" w:themeColor="text1"/>
          <w:sz w:val="20"/>
          <w:szCs w:val="20"/>
        </w:rPr>
        <w:t>Figure</w:t>
      </w:r>
      <w:r w:rsidR="00060E99" w:rsidRPr="00CA4F32">
        <w:rPr>
          <w:rFonts w:ascii="Palatino Linotype" w:hAnsi="Palatino Linotype"/>
          <w:b/>
          <w:bCs/>
          <w:color w:val="000000" w:themeColor="text1"/>
          <w:sz w:val="20"/>
          <w:szCs w:val="20"/>
        </w:rPr>
        <w:t xml:space="preserve"> </w:t>
      </w:r>
      <w:r w:rsidRPr="00CA4F32">
        <w:rPr>
          <w:rFonts w:ascii="Palatino Linotype" w:hAnsi="Palatino Linotype"/>
          <w:color w:val="000000" w:themeColor="text1"/>
          <w:sz w:val="20"/>
          <w:szCs w:val="20"/>
        </w:rPr>
        <w:t>Flowchart of the proposed</w:t>
      </w:r>
      <w:r w:rsidR="003315F8" w:rsidRPr="00CA4F32">
        <w:rPr>
          <w:rFonts w:ascii="Palatino Linotype" w:hAnsi="Palatino Linotype"/>
          <w:color w:val="000000" w:themeColor="text1"/>
          <w:sz w:val="20"/>
          <w:szCs w:val="20"/>
        </w:rPr>
        <w:t xml:space="preserve"> method</w:t>
      </w:r>
    </w:p>
    <w:p w14:paraId="222144BD" w14:textId="77777777" w:rsidR="005A5888" w:rsidRDefault="005A5888" w:rsidP="00F415D8">
      <w:pPr>
        <w:pStyle w:val="EndNoteBibliography"/>
        <w:ind w:left="720" w:hanging="720"/>
        <w:rPr>
          <w:rFonts w:ascii="Palatino Linotype" w:hAnsi="Palatino Linotype"/>
          <w:sz w:val="20"/>
          <w:szCs w:val="20"/>
        </w:rPr>
      </w:pPr>
    </w:p>
    <w:p w14:paraId="64B22A8E" w14:textId="77777777" w:rsidR="002A2CE1" w:rsidRPr="00764DF7" w:rsidRDefault="002A2CE1" w:rsidP="00F415D8">
      <w:pPr>
        <w:pStyle w:val="EndNoteBibliography"/>
        <w:ind w:left="720" w:hanging="720"/>
        <w:rPr>
          <w:rFonts w:ascii="Palatino Linotype" w:hAnsi="Palatino Linotype"/>
          <w:sz w:val="20"/>
          <w:szCs w:val="20"/>
        </w:rPr>
      </w:pPr>
    </w:p>
    <w:sectPr w:rsidR="002A2CE1" w:rsidRPr="00764DF7" w:rsidSect="00A17D7E">
      <w:headerReference w:type="even" r:id="rId10"/>
      <w:headerReference w:type="default" r:id="rId11"/>
      <w:headerReference w:type="first" r:id="rId12"/>
      <w:footerReference w:type="first" r:id="rId13"/>
      <w:type w:val="continuous"/>
      <w:pgSz w:w="11906" w:h="16838" w:code="9"/>
      <w:pgMar w:top="1939" w:right="851" w:bottom="1157" w:left="1780" w:header="709" w:footer="709" w:gutter="0"/>
      <w:cols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833F4" w14:textId="77777777" w:rsidR="0041376D" w:rsidRDefault="0041376D" w:rsidP="00B70114">
      <w:r>
        <w:separator/>
      </w:r>
    </w:p>
  </w:endnote>
  <w:endnote w:type="continuationSeparator" w:id="0">
    <w:p w14:paraId="4A65AC53" w14:textId="77777777" w:rsidR="0041376D" w:rsidRDefault="0041376D" w:rsidP="00B701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B824E" w14:textId="0B5BEA16" w:rsidR="00CA4F32" w:rsidRPr="00CA4F32" w:rsidRDefault="00CA4F32">
    <w:pPr>
      <w:pStyle w:val="AltBilgi"/>
      <w:rPr>
        <w:rFonts w:ascii="Palatino Linotype" w:hAnsi="Palatino Linotype"/>
        <w:sz w:val="20"/>
        <w:szCs w:val="20"/>
      </w:rPr>
    </w:pPr>
    <w:r w:rsidRPr="00CA4F32">
      <w:rPr>
        <w:rFonts w:ascii="Palatino Linotype" w:hAnsi="Palatino Linotype"/>
        <w:b/>
        <w:bCs/>
        <w:sz w:val="20"/>
        <w:szCs w:val="20"/>
      </w:rPr>
      <w:t>*</w:t>
    </w:r>
    <w:proofErr w:type="spellStart"/>
    <w:r w:rsidRPr="00CA4F32">
      <w:rPr>
        <w:rFonts w:ascii="Palatino Linotype" w:hAnsi="Palatino Linotype"/>
        <w:b/>
        <w:bCs/>
        <w:sz w:val="20"/>
        <w:szCs w:val="20"/>
      </w:rPr>
      <w:t>Corresponding</w:t>
    </w:r>
    <w:proofErr w:type="spellEnd"/>
    <w:r w:rsidRPr="00CA4F32">
      <w:rPr>
        <w:rFonts w:ascii="Palatino Linotype" w:hAnsi="Palatino Linotype"/>
        <w:b/>
        <w:bCs/>
        <w:sz w:val="20"/>
        <w:szCs w:val="20"/>
      </w:rPr>
      <w:t xml:space="preserve"> Author:</w:t>
    </w:r>
    <w:r w:rsidRPr="00CA4F32">
      <w:rPr>
        <w:rFonts w:ascii="Palatino Linotype" w:hAnsi="Palatino Linotype"/>
        <w:sz w:val="20"/>
        <w:szCs w:val="20"/>
      </w:rPr>
      <w:t xml:space="preserve"> Name </w:t>
    </w:r>
    <w:proofErr w:type="spellStart"/>
    <w:r w:rsidRPr="00CA4F32">
      <w:rPr>
        <w:rFonts w:ascii="Palatino Linotype" w:hAnsi="Palatino Linotype"/>
        <w:sz w:val="20"/>
        <w:szCs w:val="20"/>
      </w:rPr>
      <w:t>Surname</w:t>
    </w:r>
    <w:proofErr w:type="spellEnd"/>
    <w:r w:rsidRPr="00CA4F32">
      <w:rPr>
        <w:rFonts w:ascii="Palatino Linotype" w:hAnsi="Palatino Linotype"/>
        <w:sz w:val="20"/>
        <w:szCs w:val="20"/>
      </w:rPr>
      <w:t xml:space="preserve">, </w:t>
    </w:r>
    <w:proofErr w:type="gramStart"/>
    <w:r w:rsidRPr="00CA4F32">
      <w:rPr>
        <w:rFonts w:ascii="Palatino Linotype" w:hAnsi="Palatino Linotype"/>
        <w:sz w:val="20"/>
        <w:szCs w:val="20"/>
      </w:rPr>
      <w:t>e-mail</w:t>
    </w:r>
    <w:proofErr w:type="gramEnd"/>
    <w:r w:rsidRPr="00CA4F32">
      <w:rPr>
        <w:rFonts w:ascii="Palatino Linotype" w:hAnsi="Palatino Linotype"/>
        <w:sz w:val="20"/>
        <w:szCs w:val="20"/>
      </w:rPr>
      <w:t xml:space="preserve"> </w:t>
    </w:r>
    <w:proofErr w:type="spellStart"/>
    <w:r w:rsidRPr="00CA4F32">
      <w:rPr>
        <w:rFonts w:ascii="Palatino Linotype" w:hAnsi="Palatino Linotype"/>
        <w:sz w:val="20"/>
        <w:szCs w:val="20"/>
      </w:rPr>
      <w:t>address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A866F" w14:textId="77777777" w:rsidR="0041376D" w:rsidRDefault="0041376D" w:rsidP="00B70114">
      <w:r>
        <w:separator/>
      </w:r>
    </w:p>
  </w:footnote>
  <w:footnote w:type="continuationSeparator" w:id="0">
    <w:p w14:paraId="4D20D4FD" w14:textId="77777777" w:rsidR="0041376D" w:rsidRDefault="0041376D" w:rsidP="00B701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58E76" w14:textId="2A44A6E6" w:rsidR="00082D28" w:rsidRPr="00B70114" w:rsidRDefault="00082D28">
    <w:pPr>
      <w:pStyle w:val="stBilgi"/>
      <w:rPr>
        <w:rFonts w:ascii="Palatino Linotype" w:hAnsi="Palatino Linotype"/>
        <w:sz w:val="20"/>
        <w:szCs w:val="20"/>
      </w:rPr>
    </w:pPr>
    <w:r w:rsidRPr="00B70114">
      <w:rPr>
        <w:rFonts w:ascii="Palatino Linotype" w:hAnsi="Palatino Linotype"/>
        <w:sz w:val="20"/>
        <w:szCs w:val="20"/>
      </w:rPr>
      <w:fldChar w:fldCharType="begin"/>
    </w:r>
    <w:r w:rsidRPr="00B70114">
      <w:rPr>
        <w:rFonts w:ascii="Palatino Linotype" w:hAnsi="Palatino Linotype"/>
        <w:sz w:val="20"/>
        <w:szCs w:val="20"/>
      </w:rPr>
      <w:instrText xml:space="preserve"> PAGE   \* MERGEFORMAT </w:instrText>
    </w:r>
    <w:r w:rsidRPr="00B70114">
      <w:rPr>
        <w:rFonts w:ascii="Palatino Linotype" w:hAnsi="Palatino Linotype"/>
        <w:sz w:val="20"/>
        <w:szCs w:val="20"/>
      </w:rPr>
      <w:fldChar w:fldCharType="separate"/>
    </w:r>
    <w:r w:rsidR="005A5888">
      <w:rPr>
        <w:rFonts w:ascii="Palatino Linotype" w:hAnsi="Palatino Linotype"/>
        <w:noProof/>
        <w:sz w:val="20"/>
        <w:szCs w:val="20"/>
      </w:rPr>
      <w:t>8</w:t>
    </w:r>
    <w:r w:rsidRPr="00B70114">
      <w:rPr>
        <w:rFonts w:ascii="Palatino Linotype" w:hAnsi="Palatino Linotype"/>
        <w:sz w:val="20"/>
        <w:szCs w:val="20"/>
      </w:rPr>
      <w:fldChar w:fldCharType="end"/>
    </w:r>
    <w:r>
      <w:rPr>
        <w:rFonts w:ascii="Palatino Linotype" w:hAnsi="Palatino Linotype"/>
        <w:sz w:val="20"/>
        <w:szCs w:val="20"/>
      </w:rPr>
      <w:tab/>
    </w:r>
    <w:r>
      <w:rPr>
        <w:rFonts w:ascii="Palatino Linotype" w:hAnsi="Palatino Linotype"/>
        <w:sz w:val="20"/>
        <w:szCs w:val="20"/>
      </w:rPr>
      <w:tab/>
    </w:r>
  </w:p>
  <w:p w14:paraId="609725E6" w14:textId="77777777" w:rsidR="00082D28" w:rsidRPr="00B70114" w:rsidRDefault="00082D28">
    <w:pPr>
      <w:pStyle w:val="stBilgi"/>
      <w:rPr>
        <w:rFonts w:ascii="Palatino Linotype" w:hAnsi="Palatino Linotype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CDF5D" w14:textId="77777777" w:rsidR="00082D28" w:rsidRPr="00B70114" w:rsidRDefault="00082D28" w:rsidP="006C0C7B">
    <w:pPr>
      <w:pStyle w:val="stBilgi"/>
      <w:rPr>
        <w:rFonts w:ascii="Palatino Linotype" w:hAnsi="Palatino Linotype"/>
        <w:sz w:val="20"/>
        <w:szCs w:val="20"/>
      </w:rPr>
    </w:pPr>
    <w:r>
      <w:rPr>
        <w:rFonts w:ascii="Palatino Linotype" w:hAnsi="Palatino Linotype"/>
        <w:b/>
        <w:sz w:val="16"/>
        <w:szCs w:val="16"/>
        <w:lang w:val="en-US"/>
      </w:rPr>
      <w:t xml:space="preserve">Academic Text Clustering Using Natural Language Processing </w:t>
    </w:r>
    <w:r>
      <w:rPr>
        <w:rFonts w:ascii="Palatino Linotype" w:hAnsi="Palatino Linotype"/>
        <w:sz w:val="20"/>
        <w:szCs w:val="20"/>
      </w:rPr>
      <w:tab/>
    </w:r>
    <w:r w:rsidRPr="00B70114">
      <w:rPr>
        <w:rFonts w:ascii="Palatino Linotype" w:hAnsi="Palatino Linotype"/>
        <w:sz w:val="20"/>
        <w:szCs w:val="20"/>
      </w:rPr>
      <w:fldChar w:fldCharType="begin"/>
    </w:r>
    <w:r w:rsidRPr="00B70114">
      <w:rPr>
        <w:rFonts w:ascii="Palatino Linotype" w:hAnsi="Palatino Linotype"/>
        <w:sz w:val="20"/>
        <w:szCs w:val="20"/>
      </w:rPr>
      <w:instrText xml:space="preserve"> PAGE   \* MERGEFORMAT </w:instrText>
    </w:r>
    <w:r w:rsidRPr="00B70114">
      <w:rPr>
        <w:rFonts w:ascii="Palatino Linotype" w:hAnsi="Palatino Linotype"/>
        <w:sz w:val="20"/>
        <w:szCs w:val="20"/>
      </w:rPr>
      <w:fldChar w:fldCharType="separate"/>
    </w:r>
    <w:r w:rsidR="005A5888">
      <w:rPr>
        <w:rFonts w:ascii="Palatino Linotype" w:hAnsi="Palatino Linotype"/>
        <w:noProof/>
        <w:sz w:val="20"/>
        <w:szCs w:val="20"/>
      </w:rPr>
      <w:t>7</w:t>
    </w:r>
    <w:r w:rsidRPr="00B70114">
      <w:rPr>
        <w:rFonts w:ascii="Palatino Linotype" w:hAnsi="Palatino Linotype"/>
        <w:sz w:val="20"/>
        <w:szCs w:val="20"/>
      </w:rPr>
      <w:fldChar w:fldCharType="end"/>
    </w:r>
  </w:p>
  <w:p w14:paraId="3F31BA7E" w14:textId="77777777" w:rsidR="00082D28" w:rsidRPr="00B70114" w:rsidRDefault="00082D28">
    <w:pPr>
      <w:pStyle w:val="stBilgi"/>
      <w:rPr>
        <w:rFonts w:ascii="Palatino Linotype" w:hAnsi="Palatino Linotype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03CF5" w14:textId="6AF0F8F6" w:rsidR="00082D28" w:rsidRDefault="00082D28" w:rsidP="00370E42">
    <w:pPr>
      <w:pStyle w:val="stBilgi"/>
      <w:jc w:val="right"/>
      <w:rPr>
        <w:rFonts w:ascii="Palatino Linotype" w:hAnsi="Palatino Linotype"/>
        <w:b/>
        <w:sz w:val="16"/>
        <w:szCs w:val="16"/>
      </w:rPr>
    </w:pPr>
    <w:r>
      <w:rPr>
        <w:rFonts w:ascii="Palatino Linotype" w:hAnsi="Palatino Linotype"/>
        <w:b/>
        <w:noProof/>
        <w:sz w:val="16"/>
        <w:szCs w:val="16"/>
      </w:rPr>
      <w:drawing>
        <wp:anchor distT="0" distB="0" distL="114300" distR="114300" simplePos="0" relativeHeight="251658240" behindDoc="1" locked="0" layoutInCell="1" allowOverlap="0" wp14:anchorId="75387CE1" wp14:editId="131BB3E9">
          <wp:simplePos x="1714500" y="447675"/>
          <wp:positionH relativeFrom="column">
            <wp:align>left</wp:align>
          </wp:positionH>
          <wp:positionV relativeFrom="page">
            <wp:align>inside</wp:align>
          </wp:positionV>
          <wp:extent cx="1573200" cy="990000"/>
          <wp:effectExtent l="0" t="0" r="8255" b="635"/>
          <wp:wrapTight wrapText="bothSides">
            <wp:wrapPolygon edited="0">
              <wp:start x="0" y="0"/>
              <wp:lineTo x="0" y="21198"/>
              <wp:lineTo x="21452" y="21198"/>
              <wp:lineTo x="21452" y="0"/>
              <wp:lineTo x="0" y="0"/>
            </wp:wrapPolygon>
          </wp:wrapTight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tun_Duyuru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3200" cy="99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Palatino Linotype" w:hAnsi="Palatino Linotype"/>
        <w:b/>
        <w:sz w:val="16"/>
        <w:szCs w:val="16"/>
      </w:rPr>
      <w:t>Konya Mühendislik Bilimleri Dergisi., c.**, s.**, 20</w:t>
    </w:r>
    <w:r w:rsidR="00783BFC">
      <w:rPr>
        <w:rFonts w:ascii="Palatino Linotype" w:hAnsi="Palatino Linotype"/>
        <w:b/>
        <w:sz w:val="16"/>
        <w:szCs w:val="16"/>
      </w:rPr>
      <w:t>2</w:t>
    </w:r>
    <w:r>
      <w:rPr>
        <w:rFonts w:ascii="Palatino Linotype" w:hAnsi="Palatino Linotype"/>
        <w:b/>
        <w:sz w:val="16"/>
        <w:szCs w:val="16"/>
      </w:rPr>
      <w:t>*</w:t>
    </w:r>
  </w:p>
  <w:p w14:paraId="03BF69BC" w14:textId="465C1630" w:rsidR="00082D28" w:rsidRDefault="00082D28" w:rsidP="00370E42">
    <w:pPr>
      <w:pStyle w:val="stBilgi"/>
      <w:jc w:val="right"/>
      <w:rPr>
        <w:rFonts w:ascii="Palatino Linotype" w:hAnsi="Palatino Linotype"/>
        <w:b/>
        <w:sz w:val="16"/>
        <w:szCs w:val="16"/>
      </w:rPr>
    </w:pPr>
    <w:r>
      <w:rPr>
        <w:rFonts w:ascii="Palatino Linotype" w:hAnsi="Palatino Linotype"/>
        <w:b/>
        <w:sz w:val="16"/>
        <w:szCs w:val="16"/>
      </w:rPr>
      <w:t xml:space="preserve">Konya </w:t>
    </w:r>
    <w:proofErr w:type="spellStart"/>
    <w:r>
      <w:rPr>
        <w:rFonts w:ascii="Palatino Linotype" w:hAnsi="Palatino Linotype"/>
        <w:b/>
        <w:sz w:val="16"/>
        <w:szCs w:val="16"/>
      </w:rPr>
      <w:t>Journal</w:t>
    </w:r>
    <w:proofErr w:type="spellEnd"/>
    <w:r>
      <w:rPr>
        <w:rFonts w:ascii="Palatino Linotype" w:hAnsi="Palatino Linotype"/>
        <w:b/>
        <w:sz w:val="16"/>
        <w:szCs w:val="16"/>
      </w:rPr>
      <w:t xml:space="preserve"> of </w:t>
    </w:r>
    <w:proofErr w:type="spellStart"/>
    <w:r>
      <w:rPr>
        <w:rFonts w:ascii="Palatino Linotype" w:hAnsi="Palatino Linotype"/>
        <w:b/>
        <w:sz w:val="16"/>
        <w:szCs w:val="16"/>
      </w:rPr>
      <w:t>Engineering</w:t>
    </w:r>
    <w:proofErr w:type="spellEnd"/>
    <w:r>
      <w:rPr>
        <w:rFonts w:ascii="Palatino Linotype" w:hAnsi="Palatino Linotype"/>
        <w:b/>
        <w:sz w:val="16"/>
        <w:szCs w:val="16"/>
      </w:rPr>
      <w:t xml:space="preserve"> </w:t>
    </w:r>
    <w:proofErr w:type="spellStart"/>
    <w:r>
      <w:rPr>
        <w:rFonts w:ascii="Palatino Linotype" w:hAnsi="Palatino Linotype"/>
        <w:b/>
        <w:sz w:val="16"/>
        <w:szCs w:val="16"/>
      </w:rPr>
      <w:t>Sciences</w:t>
    </w:r>
    <w:proofErr w:type="spellEnd"/>
    <w:r>
      <w:rPr>
        <w:rFonts w:ascii="Palatino Linotype" w:hAnsi="Palatino Linotype"/>
        <w:b/>
        <w:sz w:val="16"/>
        <w:szCs w:val="16"/>
      </w:rPr>
      <w:t xml:space="preserve"> v.**, n.**, 20</w:t>
    </w:r>
    <w:r w:rsidR="00783BFC">
      <w:rPr>
        <w:rFonts w:ascii="Palatino Linotype" w:hAnsi="Palatino Linotype"/>
        <w:b/>
        <w:sz w:val="16"/>
        <w:szCs w:val="16"/>
      </w:rPr>
      <w:t>2</w:t>
    </w:r>
    <w:r>
      <w:rPr>
        <w:rFonts w:ascii="Palatino Linotype" w:hAnsi="Palatino Linotype"/>
        <w:b/>
        <w:sz w:val="16"/>
        <w:szCs w:val="16"/>
      </w:rPr>
      <w:t>*</w:t>
    </w:r>
  </w:p>
  <w:p w14:paraId="614805E5" w14:textId="77777777" w:rsidR="00082D28" w:rsidRDefault="00082D28" w:rsidP="00370E42">
    <w:pPr>
      <w:pStyle w:val="stBilgi"/>
      <w:jc w:val="right"/>
      <w:rPr>
        <w:rFonts w:ascii="Palatino Linotype" w:hAnsi="Palatino Linotype"/>
        <w:b/>
        <w:sz w:val="16"/>
        <w:szCs w:val="16"/>
      </w:rPr>
    </w:pPr>
    <w:r>
      <w:rPr>
        <w:rFonts w:ascii="Palatino Linotype" w:hAnsi="Palatino Linotype"/>
        <w:b/>
        <w:sz w:val="16"/>
        <w:szCs w:val="16"/>
      </w:rPr>
      <w:t xml:space="preserve">ISSN: </w:t>
    </w:r>
    <w:r w:rsidRPr="0087141D">
      <w:rPr>
        <w:rFonts w:ascii="Palatino Linotype" w:hAnsi="Palatino Linotype"/>
        <w:b/>
        <w:sz w:val="16"/>
        <w:szCs w:val="16"/>
      </w:rPr>
      <w:t>2</w:t>
    </w:r>
    <w:r>
      <w:rPr>
        <w:rFonts w:ascii="Palatino Linotype" w:hAnsi="Palatino Linotype"/>
        <w:b/>
        <w:sz w:val="16"/>
        <w:szCs w:val="16"/>
      </w:rPr>
      <w:t>667-8055 (</w:t>
    </w:r>
    <w:proofErr w:type="spellStart"/>
    <w:r>
      <w:rPr>
        <w:rFonts w:ascii="Palatino Linotype" w:hAnsi="Palatino Linotype"/>
        <w:b/>
        <w:sz w:val="16"/>
        <w:szCs w:val="16"/>
      </w:rPr>
      <w:t>Elektronic</w:t>
    </w:r>
    <w:proofErr w:type="spellEnd"/>
    <w:r>
      <w:rPr>
        <w:rFonts w:ascii="Palatino Linotype" w:hAnsi="Palatino Linotype"/>
        <w:b/>
        <w:sz w:val="16"/>
        <w:szCs w:val="16"/>
      </w:rPr>
      <w:t>)</w:t>
    </w:r>
  </w:p>
  <w:p w14:paraId="23170FAA" w14:textId="77777777" w:rsidR="00082D28" w:rsidRPr="00370E42" w:rsidRDefault="00082D28" w:rsidP="00370E42">
    <w:pPr>
      <w:pStyle w:val="stBilgi"/>
      <w:jc w:val="right"/>
      <w:rPr>
        <w:rFonts w:ascii="Palatino Linotype" w:hAnsi="Palatino Linotype"/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ED4363"/>
    <w:multiLevelType w:val="hybridMultilevel"/>
    <w:tmpl w:val="BE8815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3D6D14"/>
    <w:multiLevelType w:val="hybridMultilevel"/>
    <w:tmpl w:val="7632CF08"/>
    <w:lvl w:ilvl="0" w:tplc="041F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E425FE9"/>
    <w:multiLevelType w:val="hybridMultilevel"/>
    <w:tmpl w:val="87F4427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8B6325"/>
    <w:multiLevelType w:val="hybridMultilevel"/>
    <w:tmpl w:val="1E703194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B826ECA"/>
    <w:multiLevelType w:val="hybridMultilevel"/>
    <w:tmpl w:val="3A9AB40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9250554">
    <w:abstractNumId w:val="3"/>
  </w:num>
  <w:num w:numId="2" w16cid:durableId="1090081414">
    <w:abstractNumId w:val="1"/>
  </w:num>
  <w:num w:numId="3" w16cid:durableId="1336223395">
    <w:abstractNumId w:val="0"/>
  </w:num>
  <w:num w:numId="4" w16cid:durableId="552935062">
    <w:abstractNumId w:val="2"/>
  </w:num>
  <w:num w:numId="5" w16cid:durableId="13108667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TM0tTQwMzAxNzdT0lEKTi0uzszPAykwqgUAB4C5P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A15403"/>
    <w:rsid w:val="00001047"/>
    <w:rsid w:val="000016E6"/>
    <w:rsid w:val="00004D44"/>
    <w:rsid w:val="0000521D"/>
    <w:rsid w:val="0000735F"/>
    <w:rsid w:val="00007CDE"/>
    <w:rsid w:val="0001260C"/>
    <w:rsid w:val="00016573"/>
    <w:rsid w:val="0002102C"/>
    <w:rsid w:val="0002123A"/>
    <w:rsid w:val="00023A86"/>
    <w:rsid w:val="0002604C"/>
    <w:rsid w:val="00033715"/>
    <w:rsid w:val="000427A6"/>
    <w:rsid w:val="00042EAB"/>
    <w:rsid w:val="00043DDA"/>
    <w:rsid w:val="00045144"/>
    <w:rsid w:val="000466C6"/>
    <w:rsid w:val="0005189C"/>
    <w:rsid w:val="00051BEE"/>
    <w:rsid w:val="00060E99"/>
    <w:rsid w:val="0007226C"/>
    <w:rsid w:val="00076559"/>
    <w:rsid w:val="00082D28"/>
    <w:rsid w:val="000853BB"/>
    <w:rsid w:val="000856DF"/>
    <w:rsid w:val="00093839"/>
    <w:rsid w:val="00094575"/>
    <w:rsid w:val="00094824"/>
    <w:rsid w:val="000956F4"/>
    <w:rsid w:val="00095773"/>
    <w:rsid w:val="000A2294"/>
    <w:rsid w:val="000B0C34"/>
    <w:rsid w:val="000B0CCB"/>
    <w:rsid w:val="000C07BA"/>
    <w:rsid w:val="000C1982"/>
    <w:rsid w:val="000C4D95"/>
    <w:rsid w:val="000D119E"/>
    <w:rsid w:val="000D2805"/>
    <w:rsid w:val="000D4F62"/>
    <w:rsid w:val="000E0979"/>
    <w:rsid w:val="000E2B07"/>
    <w:rsid w:val="000E3B40"/>
    <w:rsid w:val="000E3E7B"/>
    <w:rsid w:val="000E754A"/>
    <w:rsid w:val="000F2CCE"/>
    <w:rsid w:val="000F3A5C"/>
    <w:rsid w:val="000F7DC9"/>
    <w:rsid w:val="0010500B"/>
    <w:rsid w:val="001146C3"/>
    <w:rsid w:val="001149B2"/>
    <w:rsid w:val="00117900"/>
    <w:rsid w:val="00130559"/>
    <w:rsid w:val="00133005"/>
    <w:rsid w:val="00134655"/>
    <w:rsid w:val="00136070"/>
    <w:rsid w:val="00145C57"/>
    <w:rsid w:val="001463FB"/>
    <w:rsid w:val="0015271B"/>
    <w:rsid w:val="001537FB"/>
    <w:rsid w:val="00154898"/>
    <w:rsid w:val="00155223"/>
    <w:rsid w:val="00155E5C"/>
    <w:rsid w:val="00162F70"/>
    <w:rsid w:val="00165827"/>
    <w:rsid w:val="001670D9"/>
    <w:rsid w:val="0017134F"/>
    <w:rsid w:val="00171582"/>
    <w:rsid w:val="0017459E"/>
    <w:rsid w:val="00182E24"/>
    <w:rsid w:val="0018373F"/>
    <w:rsid w:val="00194A42"/>
    <w:rsid w:val="001A7169"/>
    <w:rsid w:val="001B34CD"/>
    <w:rsid w:val="001B6766"/>
    <w:rsid w:val="001B7F8C"/>
    <w:rsid w:val="001C004E"/>
    <w:rsid w:val="001C2711"/>
    <w:rsid w:val="001C3176"/>
    <w:rsid w:val="001C3401"/>
    <w:rsid w:val="001C4B0E"/>
    <w:rsid w:val="001C4F5C"/>
    <w:rsid w:val="001C5AA3"/>
    <w:rsid w:val="001D076D"/>
    <w:rsid w:val="001D120C"/>
    <w:rsid w:val="001D18B0"/>
    <w:rsid w:val="001D1C41"/>
    <w:rsid w:val="001D400F"/>
    <w:rsid w:val="001D4B4F"/>
    <w:rsid w:val="001E3AE6"/>
    <w:rsid w:val="001F622D"/>
    <w:rsid w:val="002067A3"/>
    <w:rsid w:val="00216D0C"/>
    <w:rsid w:val="00222524"/>
    <w:rsid w:val="002304CA"/>
    <w:rsid w:val="00233B51"/>
    <w:rsid w:val="00236A50"/>
    <w:rsid w:val="00240F1A"/>
    <w:rsid w:val="00245D14"/>
    <w:rsid w:val="00260C8D"/>
    <w:rsid w:val="002678C3"/>
    <w:rsid w:val="00270607"/>
    <w:rsid w:val="00270DAD"/>
    <w:rsid w:val="00273FFA"/>
    <w:rsid w:val="00283D54"/>
    <w:rsid w:val="0028529E"/>
    <w:rsid w:val="002855EB"/>
    <w:rsid w:val="00286B10"/>
    <w:rsid w:val="00291950"/>
    <w:rsid w:val="002972F1"/>
    <w:rsid w:val="002A2CE1"/>
    <w:rsid w:val="002A2F96"/>
    <w:rsid w:val="002A5DA8"/>
    <w:rsid w:val="002B0C0C"/>
    <w:rsid w:val="002B7D34"/>
    <w:rsid w:val="002C2BD2"/>
    <w:rsid w:val="002C300C"/>
    <w:rsid w:val="002C769C"/>
    <w:rsid w:val="002D5184"/>
    <w:rsid w:val="002E521A"/>
    <w:rsid w:val="002E7725"/>
    <w:rsid w:val="002F3C38"/>
    <w:rsid w:val="002F451E"/>
    <w:rsid w:val="002F5AE4"/>
    <w:rsid w:val="00303C66"/>
    <w:rsid w:val="00310AD7"/>
    <w:rsid w:val="003121AD"/>
    <w:rsid w:val="00314746"/>
    <w:rsid w:val="00314912"/>
    <w:rsid w:val="00314CE9"/>
    <w:rsid w:val="003213CC"/>
    <w:rsid w:val="00321955"/>
    <w:rsid w:val="003219C0"/>
    <w:rsid w:val="00331209"/>
    <w:rsid w:val="003315F8"/>
    <w:rsid w:val="0033588E"/>
    <w:rsid w:val="003446A2"/>
    <w:rsid w:val="00356247"/>
    <w:rsid w:val="003573B6"/>
    <w:rsid w:val="0036509F"/>
    <w:rsid w:val="00365893"/>
    <w:rsid w:val="00365CB2"/>
    <w:rsid w:val="00370E42"/>
    <w:rsid w:val="003742DC"/>
    <w:rsid w:val="003743F7"/>
    <w:rsid w:val="00375B94"/>
    <w:rsid w:val="0037660F"/>
    <w:rsid w:val="003872FE"/>
    <w:rsid w:val="0039259F"/>
    <w:rsid w:val="0039363B"/>
    <w:rsid w:val="003A51F9"/>
    <w:rsid w:val="003A5806"/>
    <w:rsid w:val="003B153B"/>
    <w:rsid w:val="003B290B"/>
    <w:rsid w:val="003B34FD"/>
    <w:rsid w:val="003B37DC"/>
    <w:rsid w:val="003B5213"/>
    <w:rsid w:val="003C5245"/>
    <w:rsid w:val="003C5970"/>
    <w:rsid w:val="003D1CC6"/>
    <w:rsid w:val="003D51DE"/>
    <w:rsid w:val="003D6D40"/>
    <w:rsid w:val="003E1925"/>
    <w:rsid w:val="003E5278"/>
    <w:rsid w:val="003F046D"/>
    <w:rsid w:val="003F0A2E"/>
    <w:rsid w:val="003F7AC9"/>
    <w:rsid w:val="004057A0"/>
    <w:rsid w:val="0040679A"/>
    <w:rsid w:val="00410862"/>
    <w:rsid w:val="0041376D"/>
    <w:rsid w:val="00416318"/>
    <w:rsid w:val="00423591"/>
    <w:rsid w:val="00425F56"/>
    <w:rsid w:val="00427671"/>
    <w:rsid w:val="00427C08"/>
    <w:rsid w:val="00434EF1"/>
    <w:rsid w:val="00436CF4"/>
    <w:rsid w:val="00443CCC"/>
    <w:rsid w:val="0045063A"/>
    <w:rsid w:val="00454BB6"/>
    <w:rsid w:val="004579AD"/>
    <w:rsid w:val="00457A83"/>
    <w:rsid w:val="0046033D"/>
    <w:rsid w:val="0046407D"/>
    <w:rsid w:val="00465738"/>
    <w:rsid w:val="00465CE1"/>
    <w:rsid w:val="0046630B"/>
    <w:rsid w:val="00467D93"/>
    <w:rsid w:val="004737E3"/>
    <w:rsid w:val="004773A4"/>
    <w:rsid w:val="004824F2"/>
    <w:rsid w:val="0048460D"/>
    <w:rsid w:val="00485D8C"/>
    <w:rsid w:val="00490D38"/>
    <w:rsid w:val="004911F9"/>
    <w:rsid w:val="00491596"/>
    <w:rsid w:val="00493DD5"/>
    <w:rsid w:val="004A6BCB"/>
    <w:rsid w:val="004B1371"/>
    <w:rsid w:val="004B320C"/>
    <w:rsid w:val="004B44C1"/>
    <w:rsid w:val="004C33F7"/>
    <w:rsid w:val="004C638D"/>
    <w:rsid w:val="004C7889"/>
    <w:rsid w:val="004C7E12"/>
    <w:rsid w:val="004D1AFF"/>
    <w:rsid w:val="004D23C4"/>
    <w:rsid w:val="004D2DC5"/>
    <w:rsid w:val="004D5064"/>
    <w:rsid w:val="004D5907"/>
    <w:rsid w:val="004E09E8"/>
    <w:rsid w:val="004E3DED"/>
    <w:rsid w:val="004E4380"/>
    <w:rsid w:val="004E60CF"/>
    <w:rsid w:val="004F468B"/>
    <w:rsid w:val="004F4CA6"/>
    <w:rsid w:val="004F785D"/>
    <w:rsid w:val="0050297F"/>
    <w:rsid w:val="00506229"/>
    <w:rsid w:val="0051329B"/>
    <w:rsid w:val="00513DFC"/>
    <w:rsid w:val="0052042E"/>
    <w:rsid w:val="00524A0F"/>
    <w:rsid w:val="00524D3C"/>
    <w:rsid w:val="00530257"/>
    <w:rsid w:val="005354CF"/>
    <w:rsid w:val="00541458"/>
    <w:rsid w:val="00553F63"/>
    <w:rsid w:val="005568A0"/>
    <w:rsid w:val="0056682A"/>
    <w:rsid w:val="00576E9D"/>
    <w:rsid w:val="00581AB5"/>
    <w:rsid w:val="00583014"/>
    <w:rsid w:val="0058477C"/>
    <w:rsid w:val="0058520C"/>
    <w:rsid w:val="005866E2"/>
    <w:rsid w:val="0059419E"/>
    <w:rsid w:val="00594E00"/>
    <w:rsid w:val="00595241"/>
    <w:rsid w:val="005A33B2"/>
    <w:rsid w:val="005A3AB0"/>
    <w:rsid w:val="005A5888"/>
    <w:rsid w:val="005B5907"/>
    <w:rsid w:val="005B75CD"/>
    <w:rsid w:val="005C3234"/>
    <w:rsid w:val="005C695A"/>
    <w:rsid w:val="005D07CD"/>
    <w:rsid w:val="005D0C3A"/>
    <w:rsid w:val="005D1CCE"/>
    <w:rsid w:val="005E109B"/>
    <w:rsid w:val="005E14F1"/>
    <w:rsid w:val="005E4B8C"/>
    <w:rsid w:val="0060017A"/>
    <w:rsid w:val="00604932"/>
    <w:rsid w:val="006078A4"/>
    <w:rsid w:val="00610352"/>
    <w:rsid w:val="00610993"/>
    <w:rsid w:val="006110A3"/>
    <w:rsid w:val="00614C99"/>
    <w:rsid w:val="00615A5B"/>
    <w:rsid w:val="00620BEB"/>
    <w:rsid w:val="0063161D"/>
    <w:rsid w:val="0063471A"/>
    <w:rsid w:val="00636B00"/>
    <w:rsid w:val="00640D19"/>
    <w:rsid w:val="00642A2A"/>
    <w:rsid w:val="00654E77"/>
    <w:rsid w:val="00660A01"/>
    <w:rsid w:val="00672046"/>
    <w:rsid w:val="006773E4"/>
    <w:rsid w:val="00677952"/>
    <w:rsid w:val="00681106"/>
    <w:rsid w:val="00690191"/>
    <w:rsid w:val="006A2CA4"/>
    <w:rsid w:val="006B1962"/>
    <w:rsid w:val="006B2BF5"/>
    <w:rsid w:val="006B2E9B"/>
    <w:rsid w:val="006C0C7B"/>
    <w:rsid w:val="006D03F8"/>
    <w:rsid w:val="006D40E1"/>
    <w:rsid w:val="006D53A6"/>
    <w:rsid w:val="006E2021"/>
    <w:rsid w:val="006E64EA"/>
    <w:rsid w:val="006F276E"/>
    <w:rsid w:val="006F2F1A"/>
    <w:rsid w:val="006F3904"/>
    <w:rsid w:val="00702EF1"/>
    <w:rsid w:val="0070547A"/>
    <w:rsid w:val="00705663"/>
    <w:rsid w:val="00706BB5"/>
    <w:rsid w:val="007109DE"/>
    <w:rsid w:val="007114D3"/>
    <w:rsid w:val="00712335"/>
    <w:rsid w:val="00714F53"/>
    <w:rsid w:val="00717B29"/>
    <w:rsid w:val="007218A2"/>
    <w:rsid w:val="00721F2D"/>
    <w:rsid w:val="00723E06"/>
    <w:rsid w:val="007249E1"/>
    <w:rsid w:val="00731992"/>
    <w:rsid w:val="0073218B"/>
    <w:rsid w:val="00734CCD"/>
    <w:rsid w:val="00737200"/>
    <w:rsid w:val="00742F77"/>
    <w:rsid w:val="007430F6"/>
    <w:rsid w:val="007468A7"/>
    <w:rsid w:val="00747144"/>
    <w:rsid w:val="007551E2"/>
    <w:rsid w:val="007577B6"/>
    <w:rsid w:val="00760DAD"/>
    <w:rsid w:val="0076271C"/>
    <w:rsid w:val="00763217"/>
    <w:rsid w:val="00764DF7"/>
    <w:rsid w:val="00774712"/>
    <w:rsid w:val="00774BE1"/>
    <w:rsid w:val="007765F2"/>
    <w:rsid w:val="0078056B"/>
    <w:rsid w:val="00783BFC"/>
    <w:rsid w:val="00791A07"/>
    <w:rsid w:val="007A49AE"/>
    <w:rsid w:val="007A64B9"/>
    <w:rsid w:val="007A6A39"/>
    <w:rsid w:val="007A6F79"/>
    <w:rsid w:val="007A7BD6"/>
    <w:rsid w:val="007C03BF"/>
    <w:rsid w:val="007C1B0F"/>
    <w:rsid w:val="007C35C2"/>
    <w:rsid w:val="007C5E19"/>
    <w:rsid w:val="007C6F1E"/>
    <w:rsid w:val="007D3A98"/>
    <w:rsid w:val="007D540B"/>
    <w:rsid w:val="007E2B27"/>
    <w:rsid w:val="007E36D1"/>
    <w:rsid w:val="007F4B83"/>
    <w:rsid w:val="00801104"/>
    <w:rsid w:val="008020A6"/>
    <w:rsid w:val="008056C1"/>
    <w:rsid w:val="00807F4D"/>
    <w:rsid w:val="00816508"/>
    <w:rsid w:val="008170F5"/>
    <w:rsid w:val="008258FF"/>
    <w:rsid w:val="0083031C"/>
    <w:rsid w:val="00831BA0"/>
    <w:rsid w:val="00837ECE"/>
    <w:rsid w:val="00840A9E"/>
    <w:rsid w:val="00840AE7"/>
    <w:rsid w:val="00841319"/>
    <w:rsid w:val="00842C75"/>
    <w:rsid w:val="00850A02"/>
    <w:rsid w:val="00851254"/>
    <w:rsid w:val="00854770"/>
    <w:rsid w:val="008565A2"/>
    <w:rsid w:val="00857D6F"/>
    <w:rsid w:val="00865076"/>
    <w:rsid w:val="0087030F"/>
    <w:rsid w:val="00890206"/>
    <w:rsid w:val="00891F7E"/>
    <w:rsid w:val="00894E99"/>
    <w:rsid w:val="00895C20"/>
    <w:rsid w:val="008A1246"/>
    <w:rsid w:val="008A1BDB"/>
    <w:rsid w:val="008A27C6"/>
    <w:rsid w:val="008A5C17"/>
    <w:rsid w:val="008B0F03"/>
    <w:rsid w:val="008B2721"/>
    <w:rsid w:val="008B44E7"/>
    <w:rsid w:val="008C0D50"/>
    <w:rsid w:val="008C319C"/>
    <w:rsid w:val="008C3837"/>
    <w:rsid w:val="008C6500"/>
    <w:rsid w:val="008C7F7C"/>
    <w:rsid w:val="008D0FB2"/>
    <w:rsid w:val="008D263B"/>
    <w:rsid w:val="008D3DDB"/>
    <w:rsid w:val="008D7257"/>
    <w:rsid w:val="008E19AA"/>
    <w:rsid w:val="008E1C46"/>
    <w:rsid w:val="008F1458"/>
    <w:rsid w:val="008F2037"/>
    <w:rsid w:val="0090661A"/>
    <w:rsid w:val="0091252E"/>
    <w:rsid w:val="0092485A"/>
    <w:rsid w:val="009329B9"/>
    <w:rsid w:val="00936180"/>
    <w:rsid w:val="00941ED5"/>
    <w:rsid w:val="0094452A"/>
    <w:rsid w:val="00952669"/>
    <w:rsid w:val="00953702"/>
    <w:rsid w:val="0095396B"/>
    <w:rsid w:val="009544D0"/>
    <w:rsid w:val="00955B9D"/>
    <w:rsid w:val="00963404"/>
    <w:rsid w:val="00972A33"/>
    <w:rsid w:val="00972A66"/>
    <w:rsid w:val="00972BAB"/>
    <w:rsid w:val="00974056"/>
    <w:rsid w:val="00980D1F"/>
    <w:rsid w:val="00985C9E"/>
    <w:rsid w:val="00985EEF"/>
    <w:rsid w:val="0099678A"/>
    <w:rsid w:val="009A27AF"/>
    <w:rsid w:val="009A565D"/>
    <w:rsid w:val="009A7DC7"/>
    <w:rsid w:val="009C6CE3"/>
    <w:rsid w:val="009D1C54"/>
    <w:rsid w:val="009E0731"/>
    <w:rsid w:val="009E7009"/>
    <w:rsid w:val="009E7094"/>
    <w:rsid w:val="009F2105"/>
    <w:rsid w:val="009F3674"/>
    <w:rsid w:val="009F469F"/>
    <w:rsid w:val="009F4F54"/>
    <w:rsid w:val="009F76BD"/>
    <w:rsid w:val="00A026AC"/>
    <w:rsid w:val="00A03813"/>
    <w:rsid w:val="00A04536"/>
    <w:rsid w:val="00A0530A"/>
    <w:rsid w:val="00A11991"/>
    <w:rsid w:val="00A15403"/>
    <w:rsid w:val="00A17CC3"/>
    <w:rsid w:val="00A17D7E"/>
    <w:rsid w:val="00A23631"/>
    <w:rsid w:val="00A277E1"/>
    <w:rsid w:val="00A27EF0"/>
    <w:rsid w:val="00A31289"/>
    <w:rsid w:val="00A3341B"/>
    <w:rsid w:val="00A55C60"/>
    <w:rsid w:val="00A561E5"/>
    <w:rsid w:val="00A615AE"/>
    <w:rsid w:val="00A620CE"/>
    <w:rsid w:val="00A666CA"/>
    <w:rsid w:val="00A72062"/>
    <w:rsid w:val="00A75273"/>
    <w:rsid w:val="00A83DFB"/>
    <w:rsid w:val="00A840C7"/>
    <w:rsid w:val="00A902AC"/>
    <w:rsid w:val="00A92D19"/>
    <w:rsid w:val="00A934F2"/>
    <w:rsid w:val="00A935AE"/>
    <w:rsid w:val="00A9573F"/>
    <w:rsid w:val="00AA14F5"/>
    <w:rsid w:val="00AA4939"/>
    <w:rsid w:val="00AA5346"/>
    <w:rsid w:val="00AA6377"/>
    <w:rsid w:val="00AB0D82"/>
    <w:rsid w:val="00AB1BB5"/>
    <w:rsid w:val="00AB6127"/>
    <w:rsid w:val="00AB6DA4"/>
    <w:rsid w:val="00AC3429"/>
    <w:rsid w:val="00AC61A5"/>
    <w:rsid w:val="00AD0D92"/>
    <w:rsid w:val="00AD52EA"/>
    <w:rsid w:val="00AD53F2"/>
    <w:rsid w:val="00AD7E09"/>
    <w:rsid w:val="00AE18D6"/>
    <w:rsid w:val="00AE5A0C"/>
    <w:rsid w:val="00AF2968"/>
    <w:rsid w:val="00B04182"/>
    <w:rsid w:val="00B04BF7"/>
    <w:rsid w:val="00B1785D"/>
    <w:rsid w:val="00B27EF0"/>
    <w:rsid w:val="00B300BA"/>
    <w:rsid w:val="00B37BC7"/>
    <w:rsid w:val="00B41052"/>
    <w:rsid w:val="00B462D7"/>
    <w:rsid w:val="00B466D5"/>
    <w:rsid w:val="00B543E9"/>
    <w:rsid w:val="00B57B04"/>
    <w:rsid w:val="00B63992"/>
    <w:rsid w:val="00B67825"/>
    <w:rsid w:val="00B70114"/>
    <w:rsid w:val="00B742DA"/>
    <w:rsid w:val="00B74BB9"/>
    <w:rsid w:val="00B82757"/>
    <w:rsid w:val="00B85C86"/>
    <w:rsid w:val="00B8728A"/>
    <w:rsid w:val="00B92B95"/>
    <w:rsid w:val="00B93C38"/>
    <w:rsid w:val="00BA19AF"/>
    <w:rsid w:val="00BA3762"/>
    <w:rsid w:val="00BA5C05"/>
    <w:rsid w:val="00BB310B"/>
    <w:rsid w:val="00BB34E8"/>
    <w:rsid w:val="00BC0B35"/>
    <w:rsid w:val="00BC4861"/>
    <w:rsid w:val="00BD0F9D"/>
    <w:rsid w:val="00BD2520"/>
    <w:rsid w:val="00BD2D8D"/>
    <w:rsid w:val="00BF27C6"/>
    <w:rsid w:val="00BF51C9"/>
    <w:rsid w:val="00C00A72"/>
    <w:rsid w:val="00C02558"/>
    <w:rsid w:val="00C034B5"/>
    <w:rsid w:val="00C0382C"/>
    <w:rsid w:val="00C04DC7"/>
    <w:rsid w:val="00C06DF1"/>
    <w:rsid w:val="00C141A8"/>
    <w:rsid w:val="00C21E1B"/>
    <w:rsid w:val="00C27A76"/>
    <w:rsid w:val="00C307F6"/>
    <w:rsid w:val="00C33D03"/>
    <w:rsid w:val="00C417DB"/>
    <w:rsid w:val="00C42C9E"/>
    <w:rsid w:val="00C43689"/>
    <w:rsid w:val="00C43705"/>
    <w:rsid w:val="00C43D3E"/>
    <w:rsid w:val="00C5000F"/>
    <w:rsid w:val="00C52092"/>
    <w:rsid w:val="00C52311"/>
    <w:rsid w:val="00C526F3"/>
    <w:rsid w:val="00C531C9"/>
    <w:rsid w:val="00C5441A"/>
    <w:rsid w:val="00C57A0A"/>
    <w:rsid w:val="00C70EF0"/>
    <w:rsid w:val="00C729E5"/>
    <w:rsid w:val="00C73847"/>
    <w:rsid w:val="00C77E64"/>
    <w:rsid w:val="00C817AF"/>
    <w:rsid w:val="00C81EDC"/>
    <w:rsid w:val="00C8360C"/>
    <w:rsid w:val="00C843D9"/>
    <w:rsid w:val="00C8550F"/>
    <w:rsid w:val="00C86B70"/>
    <w:rsid w:val="00C87C09"/>
    <w:rsid w:val="00C91087"/>
    <w:rsid w:val="00C91791"/>
    <w:rsid w:val="00C97391"/>
    <w:rsid w:val="00C97521"/>
    <w:rsid w:val="00CA4B63"/>
    <w:rsid w:val="00CA4F32"/>
    <w:rsid w:val="00CA59D4"/>
    <w:rsid w:val="00CA5F51"/>
    <w:rsid w:val="00CA6489"/>
    <w:rsid w:val="00CB5663"/>
    <w:rsid w:val="00CB6915"/>
    <w:rsid w:val="00CD4ECA"/>
    <w:rsid w:val="00CE468A"/>
    <w:rsid w:val="00CE6008"/>
    <w:rsid w:val="00CF4E23"/>
    <w:rsid w:val="00CF6196"/>
    <w:rsid w:val="00D00393"/>
    <w:rsid w:val="00D02CC7"/>
    <w:rsid w:val="00D04B58"/>
    <w:rsid w:val="00D04E78"/>
    <w:rsid w:val="00D06994"/>
    <w:rsid w:val="00D13B67"/>
    <w:rsid w:val="00D15655"/>
    <w:rsid w:val="00D17215"/>
    <w:rsid w:val="00D20AF5"/>
    <w:rsid w:val="00D216B2"/>
    <w:rsid w:val="00D22175"/>
    <w:rsid w:val="00D34A7B"/>
    <w:rsid w:val="00D35197"/>
    <w:rsid w:val="00D361DD"/>
    <w:rsid w:val="00D366ED"/>
    <w:rsid w:val="00D4161F"/>
    <w:rsid w:val="00D42033"/>
    <w:rsid w:val="00D45465"/>
    <w:rsid w:val="00D46D20"/>
    <w:rsid w:val="00D479C3"/>
    <w:rsid w:val="00D50439"/>
    <w:rsid w:val="00D50611"/>
    <w:rsid w:val="00D552A9"/>
    <w:rsid w:val="00D555E7"/>
    <w:rsid w:val="00D60492"/>
    <w:rsid w:val="00D60E19"/>
    <w:rsid w:val="00D6174E"/>
    <w:rsid w:val="00D70F63"/>
    <w:rsid w:val="00D7448E"/>
    <w:rsid w:val="00D80D80"/>
    <w:rsid w:val="00D9190A"/>
    <w:rsid w:val="00D92FCC"/>
    <w:rsid w:val="00D97AF3"/>
    <w:rsid w:val="00DA0B05"/>
    <w:rsid w:val="00DA29B5"/>
    <w:rsid w:val="00DA574E"/>
    <w:rsid w:val="00DA7BDC"/>
    <w:rsid w:val="00DB13D8"/>
    <w:rsid w:val="00DB3C32"/>
    <w:rsid w:val="00DC7DCA"/>
    <w:rsid w:val="00DD1C03"/>
    <w:rsid w:val="00DE00DB"/>
    <w:rsid w:val="00DE6D4D"/>
    <w:rsid w:val="00DF374C"/>
    <w:rsid w:val="00E007F9"/>
    <w:rsid w:val="00E00F3E"/>
    <w:rsid w:val="00E02205"/>
    <w:rsid w:val="00E1464F"/>
    <w:rsid w:val="00E14BEF"/>
    <w:rsid w:val="00E225F5"/>
    <w:rsid w:val="00E42AE2"/>
    <w:rsid w:val="00E454B4"/>
    <w:rsid w:val="00E61982"/>
    <w:rsid w:val="00E70517"/>
    <w:rsid w:val="00E709E9"/>
    <w:rsid w:val="00E93608"/>
    <w:rsid w:val="00E95710"/>
    <w:rsid w:val="00EA3369"/>
    <w:rsid w:val="00EB1196"/>
    <w:rsid w:val="00EB1A3E"/>
    <w:rsid w:val="00EB1B76"/>
    <w:rsid w:val="00EB6BBF"/>
    <w:rsid w:val="00EC04D0"/>
    <w:rsid w:val="00EC5A70"/>
    <w:rsid w:val="00EC5EAB"/>
    <w:rsid w:val="00ED00C6"/>
    <w:rsid w:val="00EE2491"/>
    <w:rsid w:val="00EE33DF"/>
    <w:rsid w:val="00EE46ED"/>
    <w:rsid w:val="00EE4A2D"/>
    <w:rsid w:val="00EE5C99"/>
    <w:rsid w:val="00EE797E"/>
    <w:rsid w:val="00EF1B14"/>
    <w:rsid w:val="00F01FBD"/>
    <w:rsid w:val="00F036B4"/>
    <w:rsid w:val="00F05BF7"/>
    <w:rsid w:val="00F14DAA"/>
    <w:rsid w:val="00F15BA9"/>
    <w:rsid w:val="00F17C0D"/>
    <w:rsid w:val="00F40A48"/>
    <w:rsid w:val="00F415D8"/>
    <w:rsid w:val="00F42B66"/>
    <w:rsid w:val="00F431A0"/>
    <w:rsid w:val="00F43C91"/>
    <w:rsid w:val="00F4787B"/>
    <w:rsid w:val="00F508E4"/>
    <w:rsid w:val="00F56022"/>
    <w:rsid w:val="00F737D9"/>
    <w:rsid w:val="00F75F1F"/>
    <w:rsid w:val="00F77710"/>
    <w:rsid w:val="00F81ABD"/>
    <w:rsid w:val="00F90CD1"/>
    <w:rsid w:val="00F9148F"/>
    <w:rsid w:val="00F9535F"/>
    <w:rsid w:val="00FB5DEF"/>
    <w:rsid w:val="00FC0D8C"/>
    <w:rsid w:val="00FC2154"/>
    <w:rsid w:val="00FD1A56"/>
    <w:rsid w:val="00FD3B72"/>
    <w:rsid w:val="00FD4728"/>
    <w:rsid w:val="00FD64BC"/>
    <w:rsid w:val="00FD65C8"/>
    <w:rsid w:val="00FD6D08"/>
    <w:rsid w:val="00FE0466"/>
    <w:rsid w:val="00FE08EC"/>
    <w:rsid w:val="00FE36D7"/>
    <w:rsid w:val="00FF75B5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3FAD5E"/>
  <w15:docId w15:val="{C1EDAD57-EDC3-491E-89C1-500BE2434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F54"/>
    <w:rPr>
      <w:sz w:val="22"/>
      <w:szCs w:val="22"/>
    </w:rPr>
  </w:style>
  <w:style w:type="paragraph" w:styleId="Balk1">
    <w:name w:val="heading 1"/>
    <w:basedOn w:val="Normal"/>
    <w:next w:val="Normal"/>
    <w:link w:val="Balk1Char"/>
    <w:uiPriority w:val="9"/>
    <w:qFormat/>
    <w:rsid w:val="001837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qFormat/>
    <w:rsid w:val="00A15403"/>
    <w:pPr>
      <w:keepNext/>
      <w:outlineLvl w:val="1"/>
    </w:pPr>
    <w:rPr>
      <w:rFonts w:ascii="Times New Roman" w:hAnsi="Times New Roman"/>
      <w:b/>
      <w:bCs/>
      <w:sz w:val="24"/>
      <w:szCs w:val="24"/>
      <w:lang w:val="fr-FR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6198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link w:val="Balk2"/>
    <w:rsid w:val="00A15403"/>
    <w:rPr>
      <w:rFonts w:ascii="Times New Roman" w:eastAsia="Times New Roman" w:hAnsi="Times New Roman" w:cs="Times New Roman"/>
      <w:b/>
      <w:bCs/>
      <w:sz w:val="24"/>
      <w:szCs w:val="24"/>
      <w:lang w:val="fr-F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1540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A15403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A83DFB"/>
    <w:pPr>
      <w:ind w:left="720"/>
      <w:contextualSpacing/>
    </w:pPr>
  </w:style>
  <w:style w:type="character" w:styleId="Kpr">
    <w:name w:val="Hyperlink"/>
    <w:unhideWhenUsed/>
    <w:rsid w:val="00493DD5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B701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B70114"/>
    <w:rPr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B701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B70114"/>
    <w:rPr>
      <w:sz w:val="22"/>
      <w:szCs w:val="22"/>
    </w:rPr>
  </w:style>
  <w:style w:type="character" w:styleId="AklamaBavurusu">
    <w:name w:val="annotation reference"/>
    <w:uiPriority w:val="99"/>
    <w:semiHidden/>
    <w:unhideWhenUsed/>
    <w:rsid w:val="001B676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B676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B6766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B6766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1B6766"/>
    <w:rPr>
      <w:b/>
      <w:bCs/>
    </w:rPr>
  </w:style>
  <w:style w:type="paragraph" w:customStyle="1" w:styleId="TezMetni10Satr">
    <w:name w:val="Tez Metni_1.0 Satır"/>
    <w:rsid w:val="00C417DB"/>
    <w:pPr>
      <w:ind w:firstLine="709"/>
    </w:pPr>
    <w:rPr>
      <w:rFonts w:ascii="Times New Roman" w:hAnsi="Times New Roman"/>
      <w:sz w:val="24"/>
      <w:szCs w:val="24"/>
    </w:rPr>
  </w:style>
  <w:style w:type="table" w:styleId="TabloKlavuzu">
    <w:name w:val="Table Grid"/>
    <w:basedOn w:val="NormalTablo"/>
    <w:uiPriority w:val="59"/>
    <w:rsid w:val="000948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3Char">
    <w:name w:val="Başlık 3 Char"/>
    <w:basedOn w:val="VarsaylanParagrafYazTipi"/>
    <w:link w:val="Balk3"/>
    <w:uiPriority w:val="9"/>
    <w:semiHidden/>
    <w:rsid w:val="00E61982"/>
    <w:rPr>
      <w:rFonts w:asciiTheme="majorHAnsi" w:eastAsiaTheme="majorEastAsia" w:hAnsiTheme="majorHAnsi" w:cstheme="majorBidi"/>
      <w:b/>
      <w:bCs/>
      <w:color w:val="5B9BD5" w:themeColor="accent1"/>
      <w:sz w:val="22"/>
      <w:szCs w:val="22"/>
    </w:rPr>
  </w:style>
  <w:style w:type="character" w:customStyle="1" w:styleId="Balk1Char">
    <w:name w:val="Başlık 1 Char"/>
    <w:basedOn w:val="VarsaylanParagrafYazTipi"/>
    <w:link w:val="Balk1"/>
    <w:uiPriority w:val="9"/>
    <w:rsid w:val="0018373F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A55C60"/>
    <w:rPr>
      <w:rFonts w:ascii="Times New Roman" w:eastAsiaTheme="minorHAnsi" w:hAnsi="Times New Roman"/>
      <w:noProof/>
      <w:lang w:val="en-US" w:eastAsia="en-US"/>
    </w:rPr>
  </w:style>
  <w:style w:type="character" w:customStyle="1" w:styleId="EndNoteBibliographyChar">
    <w:name w:val="EndNote Bibliography Char"/>
    <w:basedOn w:val="VarsaylanParagrafYazTipi"/>
    <w:link w:val="EndNoteBibliography"/>
    <w:rsid w:val="00A55C60"/>
    <w:rPr>
      <w:rFonts w:ascii="Times New Roman" w:eastAsiaTheme="minorHAnsi" w:hAnsi="Times New Roman"/>
      <w:noProof/>
      <w:sz w:val="22"/>
      <w:szCs w:val="22"/>
      <w:lang w:val="en-US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051BEE"/>
    <w:pPr>
      <w:jc w:val="center"/>
    </w:pPr>
    <w:rPr>
      <w:rFonts w:ascii="Times New Roman" w:hAnsi="Times New Roman"/>
      <w:noProof/>
    </w:rPr>
  </w:style>
  <w:style w:type="character" w:customStyle="1" w:styleId="EndNoteBibliographyTitleChar">
    <w:name w:val="EndNote Bibliography Title Char"/>
    <w:basedOn w:val="VarsaylanParagrafYazTipi"/>
    <w:link w:val="EndNoteBibliographyTitle"/>
    <w:rsid w:val="00051BEE"/>
    <w:rPr>
      <w:rFonts w:ascii="Times New Roman" w:hAnsi="Times New Roman"/>
      <w:noProof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0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109161-CD11-421C-B5DC-485E2DAE99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7</CharactersWithSpaces>
  <SharedDoc>false</SharedDoc>
  <HLinks>
    <vt:vector size="12" baseType="variant">
      <vt:variant>
        <vt:i4>7471124</vt:i4>
      </vt:variant>
      <vt:variant>
        <vt:i4>3</vt:i4>
      </vt:variant>
      <vt:variant>
        <vt:i4>0</vt:i4>
      </vt:variant>
      <vt:variant>
        <vt:i4>5</vt:i4>
      </vt:variant>
      <vt:variant>
        <vt:lpwstr>mailto:muhammedkoden@selcuk.edu.tr</vt:lpwstr>
      </vt:variant>
      <vt:variant>
        <vt:lpwstr/>
      </vt:variant>
      <vt:variant>
        <vt:i4>1966130</vt:i4>
      </vt:variant>
      <vt:variant>
        <vt:i4>0</vt:i4>
      </vt:variant>
      <vt:variant>
        <vt:i4>0</vt:i4>
      </vt:variant>
      <vt:variant>
        <vt:i4>5</vt:i4>
      </vt:variant>
      <vt:variant>
        <vt:lpwstr>mailto:celozdemir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ED</dc:creator>
  <cp:lastModifiedBy>Halife KODAZ</cp:lastModifiedBy>
  <cp:revision>3</cp:revision>
  <cp:lastPrinted>2012-08-07T07:44:00Z</cp:lastPrinted>
  <dcterms:created xsi:type="dcterms:W3CDTF">2023-02-21T14:39:00Z</dcterms:created>
  <dcterms:modified xsi:type="dcterms:W3CDTF">2023-02-21T14:39:00Z</dcterms:modified>
</cp:coreProperties>
</file>